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4767971B" w:rsidR="000A2FEC" w:rsidRDefault="000A2FEC" w:rsidP="000A2FEC">
      <w:r>
        <w:t>The dataset consisted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is 20 financial institutions stock chose thus there are 20 CSV files. Each of the file contains 18 columns and </w:t>
      </w:r>
      <w:r w:rsidR="00ED6CA7">
        <w:t>126</w:t>
      </w:r>
      <w:r w:rsidR="00537419">
        <w:t>0 rows.</w:t>
      </w:r>
    </w:p>
    <w:p w14:paraId="6FC6F0BA" w14:textId="03706C5F"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proofErr w:type="gramStart"/>
      <w:r w:rsidR="002A4DB9">
        <w:t>is</w:t>
      </w:r>
      <w:proofErr w:type="gramEnd"/>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5D2D1B6D" w:rsidR="00733B9C" w:rsidRDefault="00733B9C" w:rsidP="003E62C6">
      <w:r>
        <w:t>These are some of the analysis that can 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610DD16B" w:rsidR="00D017D1" w:rsidRPr="006620E0" w:rsidRDefault="00D017D1" w:rsidP="00FF0163">
      <w:r>
        <w:t>The structure of the stock dataset is as follows:</w:t>
      </w:r>
    </w:p>
    <w:tbl>
      <w:tblPr>
        <w:tblStyle w:val="GridTable6Colorful-Accent1"/>
        <w:tblW w:w="9659" w:type="dxa"/>
        <w:tblLook w:val="04A0" w:firstRow="1" w:lastRow="0" w:firstColumn="1" w:lastColumn="0" w:noHBand="0" w:noVBand="1"/>
      </w:tblPr>
      <w:tblGrid>
        <w:gridCol w:w="3219"/>
        <w:gridCol w:w="1516"/>
        <w:gridCol w:w="4924"/>
      </w:tblGrid>
      <w:tr w:rsidR="00E30A04" w:rsidRPr="006620E0" w14:paraId="040A2D33" w14:textId="77777777" w:rsidTr="002224DE">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219" w:type="dxa"/>
          </w:tcPr>
          <w:p w14:paraId="3C878798" w14:textId="1CE67D51" w:rsidR="00E30A04" w:rsidRPr="006620E0" w:rsidRDefault="00E30A04" w:rsidP="00B643FE">
            <w:pPr>
              <w:rPr>
                <w:rFonts w:cs="Arial"/>
                <w:sz w:val="22"/>
              </w:rPr>
            </w:pPr>
            <w:r w:rsidRPr="006620E0">
              <w:rPr>
                <w:rFonts w:cs="Arial"/>
                <w:sz w:val="22"/>
              </w:rPr>
              <w:t>Attribute</w:t>
            </w:r>
          </w:p>
        </w:tc>
        <w:tc>
          <w:tcPr>
            <w:tcW w:w="1516" w:type="dxa"/>
          </w:tcPr>
          <w:p w14:paraId="3669A6E3" w14:textId="5195881A"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Type</w:t>
            </w:r>
          </w:p>
        </w:tc>
        <w:tc>
          <w:tcPr>
            <w:tcW w:w="4924" w:type="dxa"/>
          </w:tcPr>
          <w:p w14:paraId="0E34360C" w14:textId="6220D507"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 xml:space="preserve">Explanation </w:t>
            </w:r>
          </w:p>
        </w:tc>
      </w:tr>
      <w:tr w:rsidR="00E30A04" w:rsidRPr="006620E0" w14:paraId="0051D1A1"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38E93097" w14:textId="0FFD5D2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Date</w:t>
            </w:r>
          </w:p>
        </w:tc>
        <w:tc>
          <w:tcPr>
            <w:tcW w:w="1516" w:type="dxa"/>
          </w:tcPr>
          <w:p w14:paraId="64F9DC4E" w14:textId="347D4F75"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6085992A" w14:textId="5B879BB8"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Date in dd/mm/</w:t>
            </w:r>
            <w:proofErr w:type="spellStart"/>
            <w:r w:rsidRPr="006620E0">
              <w:rPr>
                <w:rFonts w:cs="Arial"/>
                <w:color w:val="000000" w:themeColor="text1"/>
                <w:sz w:val="22"/>
              </w:rPr>
              <w:t>yyy</w:t>
            </w:r>
            <w:proofErr w:type="spellEnd"/>
            <w:r w:rsidRPr="006620E0">
              <w:rPr>
                <w:rFonts w:cs="Arial"/>
                <w:color w:val="000000" w:themeColor="text1"/>
                <w:sz w:val="22"/>
              </w:rPr>
              <w:t xml:space="preserve"> format</w:t>
            </w:r>
          </w:p>
        </w:tc>
      </w:tr>
      <w:tr w:rsidR="00E30A04" w:rsidRPr="006620E0" w14:paraId="740C2F55"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98D8E59" w14:textId="649A034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Financial institution</w:t>
            </w:r>
          </w:p>
        </w:tc>
        <w:tc>
          <w:tcPr>
            <w:tcW w:w="1516" w:type="dxa"/>
          </w:tcPr>
          <w:p w14:paraId="769AD54E" w14:textId="4EE0705E"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2CF5FD89" w14:textId="2EAAE0D5"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Institution symbol</w:t>
            </w:r>
          </w:p>
        </w:tc>
      </w:tr>
      <w:tr w:rsidR="00E30A04" w:rsidRPr="006620E0" w14:paraId="0BE4CCBF"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427E338E" w14:textId="6C1D1AEA"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Location</w:t>
            </w:r>
          </w:p>
        </w:tc>
        <w:tc>
          <w:tcPr>
            <w:tcW w:w="1516" w:type="dxa"/>
          </w:tcPr>
          <w:p w14:paraId="7E8CAFC4" w14:textId="1FC8FFA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763FE298" w14:textId="4FA65DF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cation (city) of institution</w:t>
            </w:r>
          </w:p>
        </w:tc>
      </w:tr>
      <w:tr w:rsidR="00E30A04" w:rsidRPr="006620E0" w14:paraId="6EB584AD"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31D484F" w14:textId="70AB7862"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High</w:t>
            </w:r>
          </w:p>
        </w:tc>
        <w:tc>
          <w:tcPr>
            <w:tcW w:w="1516" w:type="dxa"/>
          </w:tcPr>
          <w:p w14:paraId="556BD8E9" w14:textId="62D2D248"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256D5729" w14:textId="2A5F73A6"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Highest price in a day</w:t>
            </w:r>
          </w:p>
        </w:tc>
      </w:tr>
      <w:tr w:rsidR="00E30A04" w:rsidRPr="006620E0" w14:paraId="0DD778EF"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F5E1AA6" w14:textId="4486A5D1"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 xml:space="preserve">Low </w:t>
            </w:r>
          </w:p>
        </w:tc>
        <w:tc>
          <w:tcPr>
            <w:tcW w:w="1516" w:type="dxa"/>
          </w:tcPr>
          <w:p w14:paraId="383135BC" w14:textId="086CF676"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52E7488F" w14:textId="07FA139E"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wer price in the day</w:t>
            </w:r>
          </w:p>
        </w:tc>
      </w:tr>
      <w:tr w:rsidR="00E1444B" w:rsidRPr="006620E0" w14:paraId="1A2A14AC"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D5EE311" w14:textId="39E74E18"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Open</w:t>
            </w:r>
          </w:p>
        </w:tc>
        <w:tc>
          <w:tcPr>
            <w:tcW w:w="1516" w:type="dxa"/>
          </w:tcPr>
          <w:p w14:paraId="2C39D7C5" w14:textId="6732536E"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2177D2E" w14:textId="4E53092C"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The price of the share in the beginning of the trading day </w:t>
            </w:r>
          </w:p>
        </w:tc>
      </w:tr>
      <w:tr w:rsidR="00E1444B" w:rsidRPr="006620E0" w14:paraId="4D88A575"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7901815" w14:textId="6F59975A"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Close</w:t>
            </w:r>
          </w:p>
        </w:tc>
        <w:tc>
          <w:tcPr>
            <w:tcW w:w="1516" w:type="dxa"/>
          </w:tcPr>
          <w:p w14:paraId="3DF88531" w14:textId="1FA57BBE"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21A7F0C" w14:textId="7094D60A"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The price of the share in the closing time of day</w:t>
            </w:r>
          </w:p>
        </w:tc>
      </w:tr>
      <w:tr w:rsidR="00E1444B" w:rsidRPr="006620E0" w14:paraId="1B82A2EE" w14:textId="77777777" w:rsidTr="002224DE">
        <w:trPr>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BD09CB4" w14:textId="200F1F91" w:rsidR="00E1444B" w:rsidRPr="006620E0" w:rsidRDefault="004547CA" w:rsidP="00B643FE">
            <w:pPr>
              <w:rPr>
                <w:rFonts w:cs="Arial"/>
                <w:b w:val="0"/>
                <w:bCs w:val="0"/>
                <w:color w:val="000000" w:themeColor="text1"/>
                <w:sz w:val="22"/>
              </w:rPr>
            </w:pPr>
            <w:r w:rsidRPr="006620E0">
              <w:rPr>
                <w:rFonts w:cs="Arial"/>
                <w:b w:val="0"/>
                <w:bCs w:val="0"/>
                <w:color w:val="000000" w:themeColor="text1"/>
                <w:sz w:val="22"/>
              </w:rPr>
              <w:t>Volume</w:t>
            </w:r>
          </w:p>
        </w:tc>
        <w:tc>
          <w:tcPr>
            <w:tcW w:w="1516" w:type="dxa"/>
          </w:tcPr>
          <w:p w14:paraId="6D189AE0" w14:textId="2CFB11C9"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63FA7C62" w14:textId="4998C222"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ber of shares traded in a trading day</w:t>
            </w:r>
          </w:p>
        </w:tc>
      </w:tr>
      <w:tr w:rsidR="004547CA" w:rsidRPr="006620E0" w14:paraId="0ACEA856"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8670F8C" w14:textId="317B918C"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 xml:space="preserve">Aggregated Data 2 </w:t>
            </w:r>
            <w:r w:rsidR="007676CF" w:rsidRPr="006620E0">
              <w:rPr>
                <w:rFonts w:cs="Arial"/>
                <w:b w:val="0"/>
                <w:bCs w:val="0"/>
                <w:color w:val="000000" w:themeColor="text1"/>
                <w:sz w:val="22"/>
                <w:shd w:val="clear" w:color="auto" w:fill="FFFFFF"/>
              </w:rPr>
              <w:t>Days</w:t>
            </w:r>
          </w:p>
        </w:tc>
        <w:tc>
          <w:tcPr>
            <w:tcW w:w="1516" w:type="dxa"/>
          </w:tcPr>
          <w:p w14:paraId="74CC24DB" w14:textId="460B5412"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56AECBD6" w14:textId="569795CE"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4547CA" w:rsidRPr="006620E0" w14:paraId="693E1F67"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7CCF9264" w14:textId="27D5D915"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Aggregated Data 3 Days</w:t>
            </w:r>
          </w:p>
        </w:tc>
        <w:tc>
          <w:tcPr>
            <w:tcW w:w="1516" w:type="dxa"/>
          </w:tcPr>
          <w:p w14:paraId="42300ABA" w14:textId="2932EB40"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81859E9" w14:textId="387FCA98"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633D6533"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0DA1987" w14:textId="2E525965"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Aggregated Data for 5 Days</w:t>
            </w:r>
          </w:p>
        </w:tc>
        <w:tc>
          <w:tcPr>
            <w:tcW w:w="1516" w:type="dxa"/>
          </w:tcPr>
          <w:p w14:paraId="5A1237AB" w14:textId="605E9CC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7EE7CFB" w14:textId="7EAECC7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467390D0"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554907D" w14:textId="23BC87A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umber of employees </w:t>
            </w:r>
          </w:p>
        </w:tc>
        <w:tc>
          <w:tcPr>
            <w:tcW w:w="1516" w:type="dxa"/>
          </w:tcPr>
          <w:p w14:paraId="7837F129" w14:textId="54ECEC7C"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152BA55D" w14:textId="2C5F7822"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ber of employees of an institution </w:t>
            </w:r>
          </w:p>
        </w:tc>
      </w:tr>
      <w:tr w:rsidR="0066068C" w:rsidRPr="006620E0" w14:paraId="0D76AAD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D3491BC" w14:textId="528A1370"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s 0 (numeric)</w:t>
            </w:r>
          </w:p>
        </w:tc>
        <w:tc>
          <w:tcPr>
            <w:tcW w:w="1516" w:type="dxa"/>
          </w:tcPr>
          <w:p w14:paraId="44C7D0F5" w14:textId="09A59D2F"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40A823EA" w14:textId="240266C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et price change of current day </w:t>
            </w:r>
          </w:p>
        </w:tc>
      </w:tr>
      <w:tr w:rsidR="0066068C" w:rsidRPr="006620E0" w14:paraId="50DC0EA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5BEBAA96" w14:textId="5A4A8804"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0 (nominal)</w:t>
            </w:r>
          </w:p>
        </w:tc>
        <w:tc>
          <w:tcPr>
            <w:tcW w:w="1516" w:type="dxa"/>
          </w:tcPr>
          <w:p w14:paraId="7AFC10EF" w14:textId="0F0A75D8"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332295DD" w14:textId="5CDA7285"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07EFC23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9BEFDBD" w14:textId="1612737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5 (numeric)</w:t>
            </w:r>
          </w:p>
        </w:tc>
        <w:tc>
          <w:tcPr>
            <w:tcW w:w="1516" w:type="dxa"/>
          </w:tcPr>
          <w:p w14:paraId="3F19052A" w14:textId="07DE9C2B"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3DE7FD5E" w14:textId="519EB23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5 days</w:t>
            </w:r>
          </w:p>
        </w:tc>
      </w:tr>
      <w:tr w:rsidR="0066068C" w:rsidRPr="006620E0" w14:paraId="79FDEEF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0FA4DAD" w14:textId="20A472E7"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et change </w:t>
            </w:r>
            <w:r w:rsidR="007676CF" w:rsidRPr="006620E0">
              <w:rPr>
                <w:rFonts w:cs="Arial"/>
                <w:b w:val="0"/>
                <w:bCs w:val="0"/>
                <w:color w:val="000000" w:themeColor="text1"/>
                <w:sz w:val="22"/>
                <w:shd w:val="clear" w:color="auto" w:fill="FFFFFF"/>
              </w:rPr>
              <w:t>5</w:t>
            </w:r>
            <w:r w:rsidRPr="006620E0">
              <w:rPr>
                <w:rFonts w:cs="Arial"/>
                <w:b w:val="0"/>
                <w:bCs w:val="0"/>
                <w:color w:val="000000" w:themeColor="text1"/>
                <w:sz w:val="22"/>
                <w:shd w:val="clear" w:color="auto" w:fill="FFFFFF"/>
              </w:rPr>
              <w:t xml:space="preserve"> (nominal)</w:t>
            </w:r>
          </w:p>
        </w:tc>
        <w:tc>
          <w:tcPr>
            <w:tcW w:w="1516" w:type="dxa"/>
          </w:tcPr>
          <w:p w14:paraId="3D82BAF7" w14:textId="33F3E940"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5B4B7CC1" w14:textId="351635BE"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4D43EC68"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67A219B" w14:textId="5DD1AAB2"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umeric)</w:t>
            </w:r>
          </w:p>
        </w:tc>
        <w:tc>
          <w:tcPr>
            <w:tcW w:w="1516" w:type="dxa"/>
          </w:tcPr>
          <w:p w14:paraId="2668253B" w14:textId="079A105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04690DD2" w14:textId="776B2D6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25 days</w:t>
            </w:r>
          </w:p>
        </w:tc>
      </w:tr>
      <w:tr w:rsidR="0066068C" w:rsidRPr="006620E0" w14:paraId="6DACD3E1"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1D972617" w14:textId="6927EE13"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ominal)</w:t>
            </w:r>
          </w:p>
        </w:tc>
        <w:tc>
          <w:tcPr>
            <w:tcW w:w="1516" w:type="dxa"/>
          </w:tcPr>
          <w:p w14:paraId="4A9CF81A" w14:textId="71D12A83"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02E6DCAF" w14:textId="09394B19"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bl>
    <w:p w14:paraId="220235C5" w14:textId="77777777" w:rsidR="00D017D1" w:rsidRDefault="006620E0" w:rsidP="00FF0163">
      <w:r>
        <w:lastRenderedPageBreak/>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x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2B000FFE" w:rsidR="00F0360C" w:rsidRDefault="002224DE" w:rsidP="00FF0163">
            <w:pPr>
              <w:cnfStyle w:val="000000100000" w:firstRow="0" w:lastRow="0" w:firstColumn="0" w:lastColumn="0" w:oddVBand="0" w:evenVBand="0" w:oddHBand="1" w:evenHBand="0" w:firstRowFirstColumn="0" w:firstRowLastColumn="0" w:lastRowFirstColumn="0" w:lastRowLastColumn="0"/>
            </w:pPr>
            <w:r>
              <w:t xml:space="preserve">The stock code in </w:t>
            </w:r>
            <w:proofErr w:type="spellStart"/>
            <w:r>
              <w:t>NYSe</w:t>
            </w:r>
            <w:proofErr w:type="spellEnd"/>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3F922A1E" w:rsidR="002224DE" w:rsidRDefault="002224DE" w:rsidP="00FF0163"/>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42516992"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w:t>
      </w:r>
      <w:proofErr w:type="spellStart"/>
      <w:r w:rsidR="00053E96">
        <w:t>dataframe</w:t>
      </w:r>
      <w:proofErr w:type="spellEnd"/>
      <w:r w:rsidR="00053E96">
        <w:t xml:space="preserve"> after loading.</w:t>
      </w:r>
    </w:p>
    <w:p w14:paraId="484BE13A" w14:textId="2202C641"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bookmarkStart w:id="0" w:name="_GoBack"/>
      <w:bookmarkEnd w:id="0"/>
    </w:p>
    <w:bookmarkStart w:id="1" w:name="_MON_1603373067"/>
    <w:bookmarkEnd w:id="1"/>
    <w:p w14:paraId="1FD65605" w14:textId="446EF431" w:rsidR="000255CF" w:rsidRDefault="00E20C58" w:rsidP="000255CF">
      <w:pPr>
        <w:pStyle w:val="NoSpacing"/>
      </w:pPr>
      <w:r>
        <w:object w:dxaOrig="9026" w:dyaOrig="71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2pt;height:5in" o:ole="">
            <v:imagedata r:id="rId5" o:title=""/>
          </v:shape>
          <o:OLEObject Type="Embed" ProgID="Word.OpenDocumentText.12" ShapeID="_x0000_i1027" DrawAspect="Content" ObjectID="_1603373106" r:id="rId6"/>
        </w:object>
      </w:r>
    </w:p>
    <w:p w14:paraId="264868D9" w14:textId="42EB0986" w:rsidR="000255CF" w:rsidRDefault="000255CF" w:rsidP="00FF0163"/>
    <w:p w14:paraId="4DD93877" w14:textId="77777777" w:rsidR="000255CF" w:rsidRDefault="000255CF" w:rsidP="00FF0163"/>
    <w:p w14:paraId="72A2CDA6" w14:textId="77777777" w:rsidR="000255CF" w:rsidRDefault="000255CF" w:rsidP="00FF0163"/>
    <w:p w14:paraId="7FE7642C" w14:textId="77777777" w:rsidR="00053E96" w:rsidRDefault="00053E96" w:rsidP="00FF0163"/>
    <w:p w14:paraId="5D6B091F" w14:textId="51BAA20B" w:rsidR="00051FC7" w:rsidRDefault="00053E96" w:rsidP="00FF0163">
      <w:r>
        <w:t xml:space="preserve">  </w:t>
      </w:r>
    </w:p>
    <w:p w14:paraId="75EDD3D4" w14:textId="11636D04" w:rsidR="00E30A04" w:rsidRPr="00FF0163" w:rsidRDefault="00EB1D04" w:rsidP="00FF0163">
      <w:r>
        <w:t xml:space="preserve"> </w:t>
      </w:r>
      <w:r w:rsidR="00E30A04">
        <w:tab/>
      </w:r>
      <w:r w:rsidR="00E30A04">
        <w:tab/>
      </w:r>
      <w:r w:rsidR="00E30A04">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pgSz w:w="11906" w:h="16838" w:code="9"/>
      <w:pgMar w:top="1440" w:right="1440" w:bottom="1440" w:left="1440" w:header="720" w:footer="720" w:gutter="57"/>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55CF"/>
    <w:rsid w:val="00041661"/>
    <w:rsid w:val="00051FC7"/>
    <w:rsid w:val="00053E96"/>
    <w:rsid w:val="000A2FEC"/>
    <w:rsid w:val="000A7485"/>
    <w:rsid w:val="000B21B9"/>
    <w:rsid w:val="00102F48"/>
    <w:rsid w:val="00110058"/>
    <w:rsid w:val="001C0FAB"/>
    <w:rsid w:val="002145D3"/>
    <w:rsid w:val="002224DE"/>
    <w:rsid w:val="00266DEA"/>
    <w:rsid w:val="002A4DB9"/>
    <w:rsid w:val="002B5916"/>
    <w:rsid w:val="003E62C6"/>
    <w:rsid w:val="00453C3A"/>
    <w:rsid w:val="004547CA"/>
    <w:rsid w:val="004C2793"/>
    <w:rsid w:val="004C27E9"/>
    <w:rsid w:val="00537419"/>
    <w:rsid w:val="0066068C"/>
    <w:rsid w:val="006620E0"/>
    <w:rsid w:val="0069340F"/>
    <w:rsid w:val="006A4B42"/>
    <w:rsid w:val="00733B9C"/>
    <w:rsid w:val="007444F2"/>
    <w:rsid w:val="007676CF"/>
    <w:rsid w:val="007A2A52"/>
    <w:rsid w:val="00853D13"/>
    <w:rsid w:val="00854813"/>
    <w:rsid w:val="00883889"/>
    <w:rsid w:val="008A224B"/>
    <w:rsid w:val="008D6F53"/>
    <w:rsid w:val="0092273E"/>
    <w:rsid w:val="00963C3A"/>
    <w:rsid w:val="009A06C5"/>
    <w:rsid w:val="00B643FE"/>
    <w:rsid w:val="00B6780D"/>
    <w:rsid w:val="00B82AA1"/>
    <w:rsid w:val="00C13C28"/>
    <w:rsid w:val="00C4342A"/>
    <w:rsid w:val="00D017D1"/>
    <w:rsid w:val="00D0612A"/>
    <w:rsid w:val="00D35CFD"/>
    <w:rsid w:val="00D50567"/>
    <w:rsid w:val="00E1444B"/>
    <w:rsid w:val="00E20C58"/>
    <w:rsid w:val="00E30A04"/>
    <w:rsid w:val="00E438F0"/>
    <w:rsid w:val="00E83397"/>
    <w:rsid w:val="00EB1D04"/>
    <w:rsid w:val="00ED6CA7"/>
    <w:rsid w:val="00F0360C"/>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6</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38</cp:revision>
  <dcterms:created xsi:type="dcterms:W3CDTF">2018-10-30T07:57:00Z</dcterms:created>
  <dcterms:modified xsi:type="dcterms:W3CDTF">2018-11-10T08:39:00Z</dcterms:modified>
</cp:coreProperties>
</file>